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2975B" w14:textId="556F8533" w:rsidR="00873994" w:rsidRDefault="00D8494B" w:rsidP="0087399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Solution</w:t>
      </w:r>
      <w:r w:rsidR="00873994">
        <w:rPr>
          <w:sz w:val="38"/>
          <w:szCs w:val="38"/>
        </w:rPr>
        <w:t xml:space="preserve"> M</w:t>
      </w:r>
      <w:r w:rsidR="00D41794">
        <w:rPr>
          <w:sz w:val="38"/>
          <w:szCs w:val="38"/>
        </w:rPr>
        <w:t>2</w:t>
      </w:r>
      <w:r w:rsidR="00873994">
        <w:rPr>
          <w:sz w:val="38"/>
          <w:szCs w:val="38"/>
        </w:rPr>
        <w:t xml:space="preserve">: </w:t>
      </w:r>
      <w:r w:rsidR="00F05BB2">
        <w:rPr>
          <w:sz w:val="38"/>
          <w:szCs w:val="38"/>
        </w:rPr>
        <w:t>Advanced</w:t>
      </w:r>
      <w:r w:rsidR="00873994">
        <w:rPr>
          <w:sz w:val="38"/>
          <w:szCs w:val="38"/>
        </w:rPr>
        <w:t xml:space="preserve"> Infrastructure Services</w:t>
      </w:r>
    </w:p>
    <w:p w14:paraId="0D1A94CE" w14:textId="5D4D4277" w:rsidR="00843FC5" w:rsidRDefault="003E68B5" w:rsidP="00843FC5">
      <w:r>
        <w:t>The m</w:t>
      </w:r>
      <w:r w:rsidR="00843FC5">
        <w:t>ain goal is to build further on what was demonstrated during the practice</w:t>
      </w:r>
    </w:p>
    <w:p w14:paraId="4FCB57F6" w14:textId="05DDC7E9" w:rsidR="00843FC5" w:rsidRDefault="00843FC5" w:rsidP="00843FC5">
      <w:pPr>
        <w:pStyle w:val="Heading2"/>
        <w:numPr>
          <w:ilvl w:val="0"/>
          <w:numId w:val="0"/>
        </w:numPr>
      </w:pPr>
      <w:r>
        <w:t>Tasks (Azure Portal)</w:t>
      </w:r>
    </w:p>
    <w:p w14:paraId="284AEA3F" w14:textId="27826F4D" w:rsidR="00B35FB9" w:rsidRDefault="00A505EE" w:rsidP="00B35FB9">
      <w:r>
        <w:t>To do everything fully automated when using Windows VMs, we must use a custom image</w:t>
      </w:r>
    </w:p>
    <w:p w14:paraId="51F49385" w14:textId="0C136EE8" w:rsidR="00A505EE" w:rsidRPr="00B35FB9" w:rsidRDefault="003E68B5" w:rsidP="00B35FB9">
      <w:r>
        <w:t>The n</w:t>
      </w:r>
      <w:r w:rsidR="00A505EE">
        <w:t>ext steps will follow a less automated approach</w:t>
      </w:r>
    </w:p>
    <w:p w14:paraId="46FA49E4" w14:textId="77777777" w:rsidR="00843FC5" w:rsidRDefault="00843FC5" w:rsidP="00843FC5">
      <w:r>
        <w:t>One possible solution, using the Azure Portal, may include the following steps:</w:t>
      </w:r>
    </w:p>
    <w:p w14:paraId="0AF17B49" w14:textId="77777777" w:rsidR="00843FC5" w:rsidRDefault="00843FC5" w:rsidP="00843FC5">
      <w:pPr>
        <w:pStyle w:val="ListParagraph"/>
        <w:numPr>
          <w:ilvl w:val="0"/>
          <w:numId w:val="43"/>
        </w:numPr>
      </w:pPr>
      <w:r>
        <w:t xml:space="preserve">Open and login to </w:t>
      </w:r>
      <w:hyperlink r:id="rId8" w:history="1">
        <w:r w:rsidRPr="003131F6">
          <w:rPr>
            <w:rStyle w:val="Hyperlink"/>
          </w:rPr>
          <w:t>https://portal.azure.com</w:t>
        </w:r>
      </w:hyperlink>
      <w:r>
        <w:t xml:space="preserve"> </w:t>
      </w:r>
    </w:p>
    <w:p w14:paraId="43B819FC" w14:textId="609262F7" w:rsidR="005F79FA" w:rsidRPr="005F79FA" w:rsidRDefault="00843FC5" w:rsidP="00843FC5">
      <w:pPr>
        <w:pStyle w:val="ListParagraph"/>
        <w:numPr>
          <w:ilvl w:val="0"/>
          <w:numId w:val="43"/>
        </w:numPr>
      </w:pPr>
      <w:r>
        <w:t xml:space="preserve">Navigate to </w:t>
      </w:r>
      <w:r>
        <w:rPr>
          <w:b/>
          <w:bCs/>
        </w:rPr>
        <w:t>Resource Groups</w:t>
      </w:r>
      <w:r>
        <w:t xml:space="preserve"> and create a new one, for example</w:t>
      </w:r>
      <w:r w:rsidR="003E68B5">
        <w:t>,</w:t>
      </w:r>
      <w:r>
        <w:t xml:space="preserve"> </w:t>
      </w:r>
      <w:r>
        <w:rPr>
          <w:b/>
          <w:bCs/>
        </w:rPr>
        <w:t>Homework-M</w:t>
      </w:r>
      <w:r w:rsidR="00A779E7">
        <w:rPr>
          <w:b/>
          <w:bCs/>
        </w:rPr>
        <w:t>2</w:t>
      </w:r>
    </w:p>
    <w:p w14:paraId="6C659816" w14:textId="515CB4E6" w:rsidR="000E31FB" w:rsidRDefault="000E31FB" w:rsidP="00843FC5">
      <w:pPr>
        <w:pStyle w:val="ListParagraph"/>
        <w:numPr>
          <w:ilvl w:val="0"/>
          <w:numId w:val="43"/>
        </w:numPr>
      </w:pPr>
      <w:r>
        <w:t xml:space="preserve">Enter the resource group and click the </w:t>
      </w:r>
      <w:r>
        <w:rPr>
          <w:b/>
          <w:bCs/>
        </w:rPr>
        <w:t xml:space="preserve">+ </w:t>
      </w:r>
      <w:r w:rsidR="006017B1">
        <w:rPr>
          <w:b/>
          <w:bCs/>
        </w:rPr>
        <w:t>Create</w:t>
      </w:r>
      <w:r>
        <w:t xml:space="preserve"> button</w:t>
      </w:r>
    </w:p>
    <w:p w14:paraId="22F00101" w14:textId="0EE84464" w:rsidR="000E31FB" w:rsidRDefault="002D2E05" w:rsidP="00843FC5">
      <w:pPr>
        <w:pStyle w:val="ListParagraph"/>
        <w:numPr>
          <w:ilvl w:val="0"/>
          <w:numId w:val="43"/>
        </w:numPr>
      </w:pPr>
      <w:r>
        <w:t xml:space="preserve">Search for </w:t>
      </w:r>
      <w:r>
        <w:rPr>
          <w:b/>
          <w:bCs/>
        </w:rPr>
        <w:t>Virtual machine scale set</w:t>
      </w:r>
      <w:r>
        <w:t xml:space="preserve"> and press </w:t>
      </w:r>
      <w:r>
        <w:rPr>
          <w:b/>
          <w:bCs/>
        </w:rPr>
        <w:t>Enter</w:t>
      </w:r>
    </w:p>
    <w:p w14:paraId="7F7B90F2" w14:textId="74E7BCBF" w:rsidR="00B72B3C" w:rsidRDefault="00B72B3C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Create </w:t>
      </w:r>
      <w:r>
        <w:t>button</w:t>
      </w:r>
    </w:p>
    <w:p w14:paraId="7F7A061F" w14:textId="065783C2" w:rsidR="008F39FE" w:rsidRDefault="008F39FE" w:rsidP="00843FC5">
      <w:pPr>
        <w:pStyle w:val="ListParagraph"/>
        <w:numPr>
          <w:ilvl w:val="0"/>
          <w:numId w:val="43"/>
        </w:numPr>
      </w:pPr>
      <w:r>
        <w:t xml:space="preserve">Make sure that 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 xml:space="preserve">Resource group </w:t>
      </w:r>
      <w:r>
        <w:t>are set to the desired values</w:t>
      </w:r>
    </w:p>
    <w:p w14:paraId="7940EC09" w14:textId="6AEB8FC5" w:rsidR="008F39FE" w:rsidRDefault="008F39FE" w:rsidP="00843FC5">
      <w:pPr>
        <w:pStyle w:val="ListParagraph"/>
        <w:numPr>
          <w:ilvl w:val="0"/>
          <w:numId w:val="43"/>
        </w:numPr>
      </w:pPr>
      <w:r>
        <w:t xml:space="preserve">Enter </w:t>
      </w:r>
      <w:r w:rsidRPr="002F2101">
        <w:rPr>
          <w:b/>
          <w:bCs/>
        </w:rPr>
        <w:t>VMSSHW2</w:t>
      </w:r>
      <w:r>
        <w:t xml:space="preserve"> in the </w:t>
      </w:r>
      <w:r w:rsidR="002F2101" w:rsidRPr="002F2101">
        <w:rPr>
          <w:b/>
          <w:bCs/>
        </w:rPr>
        <w:t xml:space="preserve">Virtual machine scale set </w:t>
      </w:r>
      <w:r w:rsidR="003E68B5">
        <w:rPr>
          <w:b/>
          <w:bCs/>
        </w:rPr>
        <w:t xml:space="preserve">the </w:t>
      </w:r>
      <w:r w:rsidR="002F2101" w:rsidRPr="002F2101">
        <w:rPr>
          <w:b/>
          <w:bCs/>
        </w:rPr>
        <w:t>name</w:t>
      </w:r>
      <w:r w:rsidR="002F2101">
        <w:t xml:space="preserve"> text field</w:t>
      </w:r>
    </w:p>
    <w:p w14:paraId="6C036D9F" w14:textId="402055C5" w:rsidR="00B42C76" w:rsidRDefault="00B42C76" w:rsidP="00843FC5">
      <w:pPr>
        <w:pStyle w:val="ListParagraph"/>
        <w:numPr>
          <w:ilvl w:val="0"/>
          <w:numId w:val="43"/>
        </w:numPr>
      </w:pPr>
      <w:r>
        <w:t xml:space="preserve">Set the </w:t>
      </w:r>
      <w:r>
        <w:rPr>
          <w:b/>
          <w:bCs/>
        </w:rPr>
        <w:t>Region</w:t>
      </w:r>
      <w:r>
        <w:t xml:space="preserve"> to </w:t>
      </w:r>
      <w:r>
        <w:rPr>
          <w:b/>
          <w:bCs/>
        </w:rPr>
        <w:t>West Europe</w:t>
      </w:r>
      <w:r>
        <w:t xml:space="preserve"> for example</w:t>
      </w:r>
    </w:p>
    <w:p w14:paraId="33873504" w14:textId="1E4DA8E5" w:rsidR="00B42C76" w:rsidRPr="00F75552" w:rsidRDefault="00AE79E7" w:rsidP="00843FC5">
      <w:pPr>
        <w:pStyle w:val="ListParagraph"/>
        <w:numPr>
          <w:ilvl w:val="0"/>
          <w:numId w:val="43"/>
        </w:numPr>
      </w:pPr>
      <w:r>
        <w:t xml:space="preserve">In the </w:t>
      </w:r>
      <w:r>
        <w:rPr>
          <w:b/>
          <w:bCs/>
        </w:rPr>
        <w:t xml:space="preserve">Image </w:t>
      </w:r>
      <w:r>
        <w:t xml:space="preserve">drop-down list select </w:t>
      </w:r>
      <w:r>
        <w:rPr>
          <w:b/>
          <w:bCs/>
        </w:rPr>
        <w:t xml:space="preserve">Windows Server 2019 Datacenter - Gen </w:t>
      </w:r>
      <w:r w:rsidR="006017B1">
        <w:rPr>
          <w:b/>
          <w:bCs/>
        </w:rPr>
        <w:t>2</w:t>
      </w:r>
    </w:p>
    <w:p w14:paraId="2ACE650F" w14:textId="69F763F0" w:rsidR="00F75552" w:rsidRDefault="00F75552" w:rsidP="00843FC5">
      <w:pPr>
        <w:pStyle w:val="ListParagraph"/>
        <w:numPr>
          <w:ilvl w:val="0"/>
          <w:numId w:val="43"/>
        </w:numPr>
      </w:pPr>
      <w:r>
        <w:t xml:space="preserve">Click on </w:t>
      </w:r>
      <w:r w:rsidR="003E68B5">
        <w:t xml:space="preserve">the </w:t>
      </w:r>
      <w:r>
        <w:rPr>
          <w:b/>
          <w:bCs/>
        </w:rPr>
        <w:t xml:space="preserve">Select size </w:t>
      </w:r>
      <w:r>
        <w:t xml:space="preserve">link and select for example </w:t>
      </w:r>
      <w:r>
        <w:rPr>
          <w:b/>
          <w:bCs/>
        </w:rPr>
        <w:t>Standard_B1ms</w:t>
      </w:r>
    </w:p>
    <w:p w14:paraId="5AAF1645" w14:textId="5F128CC3" w:rsidR="00946841" w:rsidRDefault="00946841" w:rsidP="00843FC5">
      <w:pPr>
        <w:pStyle w:val="ListParagraph"/>
        <w:numPr>
          <w:ilvl w:val="0"/>
          <w:numId w:val="43"/>
        </w:numPr>
      </w:pPr>
      <w:r>
        <w:t xml:space="preserve">Confirm with the </w:t>
      </w:r>
      <w:r>
        <w:rPr>
          <w:b/>
          <w:bCs/>
        </w:rPr>
        <w:t xml:space="preserve">Select </w:t>
      </w:r>
      <w:r>
        <w:t>button</w:t>
      </w:r>
    </w:p>
    <w:p w14:paraId="65AEF1E6" w14:textId="18F1DDA9" w:rsidR="00946841" w:rsidRDefault="00946841" w:rsidP="00843FC5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demoadmin</w:t>
      </w:r>
      <w:proofErr w:type="spellEnd"/>
      <w:r>
        <w:t xml:space="preserve"> in the </w:t>
      </w:r>
      <w:r>
        <w:rPr>
          <w:b/>
          <w:bCs/>
        </w:rPr>
        <w:t xml:space="preserve">Username </w:t>
      </w:r>
      <w:r>
        <w:t>text box</w:t>
      </w:r>
    </w:p>
    <w:p w14:paraId="11D14FA6" w14:textId="760DC6F8" w:rsidR="00946841" w:rsidRDefault="00946841" w:rsidP="00843FC5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DemoPa</w:t>
      </w:r>
      <w:proofErr w:type="spellEnd"/>
      <w:r w:rsidR="006017B1">
        <w:rPr>
          <w:b/>
          <w:bCs/>
        </w:rPr>
        <w:t>$$</w:t>
      </w:r>
      <w:r>
        <w:rPr>
          <w:b/>
          <w:bCs/>
        </w:rPr>
        <w:t>word</w:t>
      </w:r>
      <w:r w:rsidR="006017B1">
        <w:rPr>
          <w:b/>
          <w:bCs/>
        </w:rPr>
        <w:t xml:space="preserve"> </w:t>
      </w:r>
      <w:r>
        <w:t xml:space="preserve">in the </w:t>
      </w:r>
      <w:r>
        <w:rPr>
          <w:b/>
          <w:bCs/>
        </w:rPr>
        <w:t xml:space="preserve">Password </w:t>
      </w:r>
      <w:r>
        <w:t>text box</w:t>
      </w:r>
    </w:p>
    <w:p w14:paraId="1AF9C611" w14:textId="0F09B045" w:rsidR="00946841" w:rsidRDefault="005B21AC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xt: Disks </w:t>
      </w:r>
      <w:r>
        <w:t>button</w:t>
      </w:r>
    </w:p>
    <w:p w14:paraId="01BBED36" w14:textId="4F085D87" w:rsidR="005B21AC" w:rsidRDefault="005B21AC" w:rsidP="00843FC5">
      <w:pPr>
        <w:pStyle w:val="ListParagraph"/>
        <w:numPr>
          <w:ilvl w:val="0"/>
          <w:numId w:val="43"/>
        </w:numPr>
      </w:pPr>
      <w:r>
        <w:t xml:space="preserve">Accept the default values and click on the </w:t>
      </w:r>
      <w:r>
        <w:rPr>
          <w:b/>
          <w:bCs/>
        </w:rPr>
        <w:t>Next: Networking</w:t>
      </w:r>
      <w:r>
        <w:t xml:space="preserve"> button</w:t>
      </w:r>
    </w:p>
    <w:p w14:paraId="62155565" w14:textId="1F440E1B" w:rsidR="00AE4EDC" w:rsidRDefault="00AE4EDC" w:rsidP="00843FC5">
      <w:pPr>
        <w:pStyle w:val="ListParagraph"/>
        <w:numPr>
          <w:ilvl w:val="0"/>
          <w:numId w:val="43"/>
        </w:numPr>
      </w:pPr>
      <w:r>
        <w:t xml:space="preserve">Click on the pencil icon next to the </w:t>
      </w:r>
      <w:r w:rsidR="0015391A">
        <w:t xml:space="preserve">only row in the </w:t>
      </w:r>
      <w:r w:rsidR="0015391A" w:rsidRPr="0015391A">
        <w:rPr>
          <w:b/>
          <w:bCs/>
        </w:rPr>
        <w:t>Network interface</w:t>
      </w:r>
      <w:r w:rsidR="0015391A">
        <w:t xml:space="preserve"> section</w:t>
      </w:r>
    </w:p>
    <w:p w14:paraId="10DDEB3E" w14:textId="76F9F49C" w:rsidR="0015391A" w:rsidRDefault="00211BBD" w:rsidP="00843FC5">
      <w:pPr>
        <w:pStyle w:val="ListParagraph"/>
        <w:numPr>
          <w:ilvl w:val="0"/>
          <w:numId w:val="43"/>
        </w:numPr>
      </w:pPr>
      <w:r>
        <w:t xml:space="preserve">Select the </w:t>
      </w:r>
      <w:r w:rsidRPr="00211BBD">
        <w:rPr>
          <w:b/>
          <w:bCs/>
        </w:rPr>
        <w:t>Allow selected ports</w:t>
      </w:r>
      <w:r>
        <w:t xml:space="preserve"> in the </w:t>
      </w:r>
      <w:r>
        <w:rPr>
          <w:b/>
          <w:bCs/>
        </w:rPr>
        <w:t xml:space="preserve">Public inbound ports </w:t>
      </w:r>
      <w:r>
        <w:t>section</w:t>
      </w:r>
    </w:p>
    <w:p w14:paraId="6E29EF11" w14:textId="52C1D344" w:rsidR="00211BBD" w:rsidRPr="004C1190" w:rsidRDefault="004C1190" w:rsidP="00843FC5">
      <w:pPr>
        <w:pStyle w:val="ListParagraph"/>
        <w:numPr>
          <w:ilvl w:val="0"/>
          <w:numId w:val="43"/>
        </w:numPr>
      </w:pPr>
      <w:r>
        <w:t xml:space="preserve">In the </w:t>
      </w:r>
      <w:r>
        <w:rPr>
          <w:b/>
          <w:bCs/>
        </w:rPr>
        <w:t>Select inbound ports</w:t>
      </w:r>
      <w:r w:rsidR="003E68B5">
        <w:rPr>
          <w:b/>
          <w:bCs/>
        </w:rPr>
        <w:t>,</w:t>
      </w:r>
      <w:r>
        <w:rPr>
          <w:b/>
          <w:bCs/>
        </w:rPr>
        <w:t xml:space="preserve"> </w:t>
      </w:r>
      <w:r>
        <w:t xml:space="preserve">drop-down list </w:t>
      </w:r>
      <w:proofErr w:type="gramStart"/>
      <w:r>
        <w:t>select</w:t>
      </w:r>
      <w:proofErr w:type="gramEnd"/>
      <w:r>
        <w:t xml:space="preserve"> </w:t>
      </w:r>
      <w:r>
        <w:rPr>
          <w:b/>
          <w:bCs/>
        </w:rPr>
        <w:t>HTTP (80)</w:t>
      </w:r>
    </w:p>
    <w:p w14:paraId="7773235D" w14:textId="36F3B5FE" w:rsidR="004C1190" w:rsidRDefault="004C1190" w:rsidP="00843FC5">
      <w:pPr>
        <w:pStyle w:val="ListParagraph"/>
        <w:numPr>
          <w:ilvl w:val="0"/>
          <w:numId w:val="43"/>
        </w:numPr>
      </w:pPr>
      <w:r>
        <w:t xml:space="preserve">Confirm the changes with the </w:t>
      </w:r>
      <w:r>
        <w:rPr>
          <w:b/>
          <w:bCs/>
        </w:rPr>
        <w:t>OK</w:t>
      </w:r>
      <w:r>
        <w:t xml:space="preserve"> button</w:t>
      </w:r>
    </w:p>
    <w:p w14:paraId="0EF8DDCF" w14:textId="1500FDCD" w:rsidR="005B21AC" w:rsidRDefault="00A36AD0" w:rsidP="00843FC5">
      <w:pPr>
        <w:pStyle w:val="ListParagraph"/>
        <w:numPr>
          <w:ilvl w:val="0"/>
          <w:numId w:val="43"/>
        </w:numPr>
      </w:pPr>
      <w:r>
        <w:t xml:space="preserve">Select </w:t>
      </w:r>
      <w:r>
        <w:rPr>
          <w:b/>
          <w:bCs/>
        </w:rPr>
        <w:t>Yes</w:t>
      </w:r>
      <w:r>
        <w:t xml:space="preserve"> in the </w:t>
      </w:r>
      <w:r>
        <w:rPr>
          <w:b/>
          <w:bCs/>
        </w:rPr>
        <w:t xml:space="preserve">Use a load balancer </w:t>
      </w:r>
      <w:r w:rsidR="00EF1A13">
        <w:t>option</w:t>
      </w:r>
    </w:p>
    <w:p w14:paraId="1F8844F0" w14:textId="1EF66758" w:rsidR="001F710F" w:rsidRDefault="001F710F" w:rsidP="00843FC5">
      <w:pPr>
        <w:pStyle w:val="ListParagraph"/>
        <w:numPr>
          <w:ilvl w:val="0"/>
          <w:numId w:val="43"/>
        </w:numPr>
      </w:pPr>
      <w:r>
        <w:t>Accept the default values for the rest of the parameters</w:t>
      </w:r>
    </w:p>
    <w:p w14:paraId="4C388ED5" w14:textId="6DE76D8A" w:rsidR="00EF1A13" w:rsidRDefault="00EF1A13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xt: Scaling </w:t>
      </w:r>
      <w:r>
        <w:t>button</w:t>
      </w:r>
    </w:p>
    <w:p w14:paraId="6262276A" w14:textId="3BBA4147" w:rsidR="001F710F" w:rsidRDefault="001F710F" w:rsidP="00843FC5">
      <w:pPr>
        <w:pStyle w:val="ListParagraph"/>
        <w:numPr>
          <w:ilvl w:val="0"/>
          <w:numId w:val="43"/>
        </w:numPr>
      </w:pPr>
      <w:r>
        <w:t>Accept the default values</w:t>
      </w:r>
    </w:p>
    <w:p w14:paraId="007F739A" w14:textId="75FA553E" w:rsidR="00EF1A13" w:rsidRDefault="001F710F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Next: Management</w:t>
      </w:r>
      <w:r>
        <w:t xml:space="preserve"> button</w:t>
      </w:r>
    </w:p>
    <w:p w14:paraId="75F19ACC" w14:textId="33BBCE39" w:rsidR="002121B2" w:rsidRDefault="004A6823" w:rsidP="00843FC5">
      <w:pPr>
        <w:pStyle w:val="ListParagraph"/>
        <w:numPr>
          <w:ilvl w:val="0"/>
          <w:numId w:val="43"/>
        </w:numPr>
      </w:pPr>
      <w:r>
        <w:t xml:space="preserve">Change the </w:t>
      </w:r>
      <w:r>
        <w:rPr>
          <w:b/>
          <w:bCs/>
        </w:rPr>
        <w:t>Upgrade mode</w:t>
      </w:r>
      <w:r>
        <w:t xml:space="preserve"> to </w:t>
      </w:r>
      <w:r>
        <w:rPr>
          <w:b/>
          <w:bCs/>
        </w:rPr>
        <w:t>Automatic - Instances will start upgrading immediately in random order</w:t>
      </w:r>
    </w:p>
    <w:p w14:paraId="592EBD29" w14:textId="505C09D2" w:rsidR="00640502" w:rsidRDefault="003E3A0C" w:rsidP="00843FC5">
      <w:pPr>
        <w:pStyle w:val="ListParagraph"/>
        <w:numPr>
          <w:ilvl w:val="0"/>
          <w:numId w:val="43"/>
        </w:numPr>
      </w:pPr>
      <w:r>
        <w:t>Accept the default values</w:t>
      </w:r>
    </w:p>
    <w:p w14:paraId="247606AC" w14:textId="585527BF" w:rsidR="003E3A0C" w:rsidRDefault="003E3A0C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Next: Health</w:t>
      </w:r>
      <w:r>
        <w:t xml:space="preserve"> button</w:t>
      </w:r>
    </w:p>
    <w:p w14:paraId="55E2B7A2" w14:textId="0F5DE558" w:rsidR="003E3A0C" w:rsidRDefault="00415896" w:rsidP="00843FC5">
      <w:pPr>
        <w:pStyle w:val="ListParagraph"/>
        <w:numPr>
          <w:ilvl w:val="0"/>
          <w:numId w:val="43"/>
        </w:numPr>
      </w:pPr>
      <w:r>
        <w:t>Accept the default values</w:t>
      </w:r>
    </w:p>
    <w:p w14:paraId="203412F3" w14:textId="5D8B5FF0" w:rsidR="00415896" w:rsidRDefault="00415896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Next: Advanced</w:t>
      </w:r>
      <w:r>
        <w:t xml:space="preserve"> button</w:t>
      </w:r>
    </w:p>
    <w:p w14:paraId="46EC6077" w14:textId="5E22D0F8" w:rsidR="00415896" w:rsidRDefault="00D24F46" w:rsidP="00843FC5">
      <w:pPr>
        <w:pStyle w:val="ListParagraph"/>
        <w:numPr>
          <w:ilvl w:val="0"/>
          <w:numId w:val="43"/>
        </w:numPr>
      </w:pPr>
      <w:r>
        <w:t xml:space="preserve">Please note that </w:t>
      </w:r>
      <w:r>
        <w:rPr>
          <w:b/>
          <w:bCs/>
        </w:rPr>
        <w:t>Custom data</w:t>
      </w:r>
      <w:r>
        <w:t xml:space="preserve"> is not directly applicable to Windows</w:t>
      </w:r>
      <w:r w:rsidR="003E68B5">
        <w:t>-</w:t>
      </w:r>
      <w:r>
        <w:t>based machines</w:t>
      </w:r>
      <w:r w:rsidR="00140226">
        <w:t>, so we will skip it</w:t>
      </w:r>
    </w:p>
    <w:p w14:paraId="6FB7A022" w14:textId="60E81E63" w:rsidR="00140226" w:rsidRDefault="00140226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Review + create </w:t>
      </w:r>
      <w:r>
        <w:t>button</w:t>
      </w:r>
    </w:p>
    <w:p w14:paraId="43E296A1" w14:textId="178D27B1" w:rsidR="00140226" w:rsidRDefault="00140226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Create </w:t>
      </w:r>
      <w:r>
        <w:t>button</w:t>
      </w:r>
    </w:p>
    <w:p w14:paraId="1D386D8C" w14:textId="6DFC8C3B" w:rsidR="00140226" w:rsidRDefault="00B2332D" w:rsidP="00843FC5">
      <w:pPr>
        <w:pStyle w:val="ListParagraph"/>
        <w:numPr>
          <w:ilvl w:val="0"/>
          <w:numId w:val="43"/>
        </w:numPr>
      </w:pPr>
      <w:r>
        <w:t xml:space="preserve">Once the create operation </w:t>
      </w:r>
      <w:r w:rsidR="00297F50">
        <w:t xml:space="preserve">is complete, navigate to the </w:t>
      </w:r>
      <w:r w:rsidR="00297F50">
        <w:rPr>
          <w:b/>
          <w:bCs/>
        </w:rPr>
        <w:t>Overview</w:t>
      </w:r>
      <w:r w:rsidR="00297F50">
        <w:t xml:space="preserve"> section</w:t>
      </w:r>
    </w:p>
    <w:p w14:paraId="4E4E3C35" w14:textId="5DB5342D" w:rsidR="005E7A32" w:rsidRDefault="005E7A32" w:rsidP="005E7A32">
      <w:pPr>
        <w:pStyle w:val="ListParagraph"/>
        <w:numPr>
          <w:ilvl w:val="0"/>
          <w:numId w:val="43"/>
        </w:numPr>
      </w:pPr>
      <w:r>
        <w:t xml:space="preserve">Open a text editor and create a file named </w:t>
      </w:r>
      <w:r>
        <w:rPr>
          <w:b/>
          <w:bCs/>
        </w:rPr>
        <w:t>Install-IIS.ps1</w:t>
      </w:r>
      <w:r>
        <w:t xml:space="preserve"> with the following content:</w:t>
      </w:r>
    </w:p>
    <w:p w14:paraId="45321ADD" w14:textId="3A2C7825" w:rsidR="00036522" w:rsidRPr="00036522" w:rsidRDefault="00036522" w:rsidP="000365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proofErr w:type="spellStart"/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powershell</w:t>
      </w:r>
      <w:proofErr w:type="spellEnd"/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036522">
        <w:rPr>
          <w:rFonts w:ascii="Consolas" w:eastAsia="Times New Roman" w:hAnsi="Consolas" w:cs="Times New Roman"/>
          <w:color w:val="DCDCAA"/>
          <w:sz w:val="18"/>
          <w:szCs w:val="18"/>
        </w:rPr>
        <w:t>Add-</w:t>
      </w:r>
      <w:proofErr w:type="spellStart"/>
      <w:r w:rsidRPr="00036522">
        <w:rPr>
          <w:rFonts w:ascii="Consolas" w:eastAsia="Times New Roman" w:hAnsi="Consolas" w:cs="Times New Roman"/>
          <w:color w:val="DCDCAA"/>
          <w:sz w:val="18"/>
          <w:szCs w:val="18"/>
        </w:rPr>
        <w:t>WindowsFeature</w:t>
      </w:r>
      <w:proofErr w:type="spellEnd"/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 Web-</w:t>
      </w:r>
      <w:proofErr w:type="gramStart"/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Server</w:t>
      </w:r>
      <w:r w:rsidR="009563ED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  <w:proofErr w:type="gramEnd"/>
    </w:p>
    <w:p w14:paraId="06732FE9" w14:textId="3C523E4A" w:rsidR="00036522" w:rsidRPr="00036522" w:rsidRDefault="00036522" w:rsidP="000365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lastRenderedPageBreak/>
        <w:t>powershell </w:t>
      </w:r>
      <w:r w:rsidRPr="00036522">
        <w:rPr>
          <w:rFonts w:ascii="Consolas" w:eastAsia="Times New Roman" w:hAnsi="Consolas" w:cs="Times New Roman"/>
          <w:color w:val="DCDCAA"/>
          <w:sz w:val="18"/>
          <w:szCs w:val="18"/>
        </w:rPr>
        <w:t>Add-Content</w:t>
      </w:r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 -Path </w:t>
      </w:r>
      <w:r w:rsidRPr="00036522">
        <w:rPr>
          <w:rFonts w:ascii="Consolas" w:eastAsia="Times New Roman" w:hAnsi="Consolas" w:cs="Times New Roman"/>
          <w:color w:val="CE9178"/>
          <w:sz w:val="18"/>
          <w:szCs w:val="18"/>
        </w:rPr>
        <w:t>"C:\\inetpub\\wwwroot\\Default.htm"</w:t>
      </w:r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 -Value $(</w:t>
      </w:r>
      <w:r w:rsidRPr="00036522">
        <w:rPr>
          <w:rFonts w:ascii="Consolas" w:eastAsia="Times New Roman" w:hAnsi="Consolas" w:cs="Times New Roman"/>
          <w:color w:val="9CDCFE"/>
          <w:sz w:val="18"/>
          <w:szCs w:val="18"/>
        </w:rPr>
        <w:t>$</w:t>
      </w:r>
      <w:proofErr w:type="gramStart"/>
      <w:r w:rsidRPr="00036522">
        <w:rPr>
          <w:rFonts w:ascii="Consolas" w:eastAsia="Times New Roman" w:hAnsi="Consolas" w:cs="Times New Roman"/>
          <w:color w:val="9CDCFE"/>
          <w:sz w:val="18"/>
          <w:szCs w:val="18"/>
        </w:rPr>
        <w:t>env:computername</w:t>
      </w:r>
      <w:proofErr w:type="gramEnd"/>
      <w:r w:rsidRPr="00036522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  <w:r w:rsidR="009563ED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3CFBD004" w14:textId="77777777" w:rsidR="00616742" w:rsidRDefault="00616742" w:rsidP="00996557">
      <w:pPr>
        <w:pStyle w:val="ListParagraph"/>
        <w:numPr>
          <w:ilvl w:val="0"/>
          <w:numId w:val="43"/>
        </w:numPr>
      </w:pPr>
      <w:r>
        <w:t>Save and close the file</w:t>
      </w:r>
    </w:p>
    <w:p w14:paraId="42DC8C7F" w14:textId="28696EAA" w:rsidR="007557A1" w:rsidRDefault="007557A1" w:rsidP="007557A1">
      <w:pPr>
        <w:pStyle w:val="ListParagraph"/>
        <w:numPr>
          <w:ilvl w:val="0"/>
          <w:numId w:val="43"/>
        </w:numPr>
      </w:pPr>
      <w:r>
        <w:t xml:space="preserve">Now, return to the </w:t>
      </w:r>
      <w:r>
        <w:rPr>
          <w:b/>
          <w:bCs/>
        </w:rPr>
        <w:t xml:space="preserve">Azure Portal </w:t>
      </w:r>
    </w:p>
    <w:p w14:paraId="32178C82" w14:textId="4F01D5F2" w:rsidR="00976E2C" w:rsidRDefault="00976E2C" w:rsidP="00996557">
      <w:pPr>
        <w:pStyle w:val="ListParagraph"/>
        <w:numPr>
          <w:ilvl w:val="0"/>
          <w:numId w:val="43"/>
        </w:numPr>
      </w:pPr>
      <w:r>
        <w:t xml:space="preserve">Upload </w:t>
      </w:r>
      <w:r w:rsidR="007557A1">
        <w:t>the file you just created</w:t>
      </w:r>
      <w:r>
        <w:t xml:space="preserve"> to an existing storage account or create a new one</w:t>
      </w:r>
      <w:r w:rsidR="008955AA">
        <w:t xml:space="preserve"> and upload it there</w:t>
      </w:r>
    </w:p>
    <w:p w14:paraId="55E86200" w14:textId="38FC39A3" w:rsidR="005D1A8A" w:rsidRDefault="005D1A8A" w:rsidP="00477197">
      <w:pPr>
        <w:pStyle w:val="ListParagraph"/>
        <w:numPr>
          <w:ilvl w:val="0"/>
          <w:numId w:val="43"/>
        </w:numPr>
      </w:pPr>
      <w:r>
        <w:t xml:space="preserve">Return in the </w:t>
      </w:r>
      <w:r>
        <w:rPr>
          <w:b/>
          <w:bCs/>
        </w:rPr>
        <w:t xml:space="preserve">Overview </w:t>
      </w:r>
      <w:r>
        <w:t xml:space="preserve">section of the </w:t>
      </w:r>
      <w:r>
        <w:rPr>
          <w:b/>
          <w:bCs/>
        </w:rPr>
        <w:t>Virtual machine scale set</w:t>
      </w:r>
    </w:p>
    <w:p w14:paraId="2AB9C152" w14:textId="5C5577F9" w:rsidR="00477197" w:rsidRDefault="00477197" w:rsidP="0047719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Extensions </w:t>
      </w:r>
      <w:r>
        <w:t xml:space="preserve">option under the </w:t>
      </w:r>
      <w:r>
        <w:rPr>
          <w:b/>
          <w:bCs/>
        </w:rPr>
        <w:t>Settings</w:t>
      </w:r>
      <w:r>
        <w:t xml:space="preserve"> section</w:t>
      </w:r>
    </w:p>
    <w:p w14:paraId="333A1E3D" w14:textId="77777777" w:rsidR="00477197" w:rsidRDefault="00477197" w:rsidP="00477197">
      <w:pPr>
        <w:pStyle w:val="ListParagraph"/>
        <w:numPr>
          <w:ilvl w:val="0"/>
          <w:numId w:val="43"/>
        </w:numPr>
      </w:pPr>
      <w:r>
        <w:t xml:space="preserve">Then click on the </w:t>
      </w:r>
      <w:r>
        <w:rPr>
          <w:b/>
          <w:bCs/>
        </w:rPr>
        <w:t>+ Add</w:t>
      </w:r>
      <w:r>
        <w:t xml:space="preserve"> button to add an extension</w:t>
      </w:r>
    </w:p>
    <w:p w14:paraId="57A6CD85" w14:textId="77777777" w:rsidR="00477197" w:rsidRDefault="00477197" w:rsidP="00477197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>Custom Script Extension</w:t>
      </w:r>
      <w:r>
        <w:t xml:space="preserve"> item</w:t>
      </w:r>
    </w:p>
    <w:p w14:paraId="35274C78" w14:textId="7E61776E" w:rsidR="00477197" w:rsidRDefault="00477197" w:rsidP="00477197">
      <w:pPr>
        <w:pStyle w:val="ListParagraph"/>
        <w:numPr>
          <w:ilvl w:val="0"/>
          <w:numId w:val="43"/>
        </w:numPr>
      </w:pPr>
      <w:r>
        <w:t xml:space="preserve">Click on the </w:t>
      </w:r>
      <w:r w:rsidR="009F594A">
        <w:rPr>
          <w:b/>
          <w:bCs/>
        </w:rPr>
        <w:t>Next</w:t>
      </w:r>
      <w:r>
        <w:rPr>
          <w:b/>
          <w:bCs/>
        </w:rPr>
        <w:t xml:space="preserve"> </w:t>
      </w:r>
      <w:r>
        <w:t>button</w:t>
      </w:r>
    </w:p>
    <w:p w14:paraId="65B26051" w14:textId="3F03268B" w:rsidR="00994521" w:rsidRDefault="00994521" w:rsidP="0099655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Browse</w:t>
      </w:r>
      <w:r>
        <w:t xml:space="preserve"> button</w:t>
      </w:r>
    </w:p>
    <w:p w14:paraId="6548D151" w14:textId="3C260C0A" w:rsidR="00996557" w:rsidRDefault="00996557" w:rsidP="00996557">
      <w:pPr>
        <w:pStyle w:val="ListParagraph"/>
        <w:numPr>
          <w:ilvl w:val="0"/>
          <w:numId w:val="43"/>
        </w:numPr>
      </w:pPr>
      <w:r>
        <w:t xml:space="preserve">Navigate to </w:t>
      </w:r>
      <w:r w:rsidR="00994521">
        <w:t>the</w:t>
      </w:r>
      <w:r w:rsidR="003953C8">
        <w:t xml:space="preserve"> storage account and the blob container where you uploaded the</w:t>
      </w:r>
      <w:r w:rsidR="00994521">
        <w:t xml:space="preserve"> file created earlier</w:t>
      </w:r>
    </w:p>
    <w:p w14:paraId="7AB5A948" w14:textId="62A8452D" w:rsidR="00994521" w:rsidRDefault="000A7CC7" w:rsidP="00996557">
      <w:pPr>
        <w:pStyle w:val="ListParagraph"/>
        <w:numPr>
          <w:ilvl w:val="0"/>
          <w:numId w:val="43"/>
        </w:numPr>
      </w:pPr>
      <w:r>
        <w:t xml:space="preserve">Confirm with the </w:t>
      </w:r>
      <w:r>
        <w:rPr>
          <w:b/>
          <w:bCs/>
        </w:rPr>
        <w:t xml:space="preserve">Select </w:t>
      </w:r>
      <w:r>
        <w:t>button</w:t>
      </w:r>
    </w:p>
    <w:p w14:paraId="6C72B4B9" w14:textId="68222ADC" w:rsidR="000A7CC7" w:rsidRDefault="000A7CC7" w:rsidP="00996557">
      <w:pPr>
        <w:pStyle w:val="ListParagraph"/>
        <w:numPr>
          <w:ilvl w:val="0"/>
          <w:numId w:val="43"/>
        </w:numPr>
      </w:pPr>
      <w:r>
        <w:t xml:space="preserve">Finish the extension creation process with the </w:t>
      </w:r>
      <w:r w:rsidR="005A43A0">
        <w:rPr>
          <w:b/>
          <w:bCs/>
        </w:rPr>
        <w:t>Create</w:t>
      </w:r>
      <w:r>
        <w:t xml:space="preserve"> button</w:t>
      </w:r>
    </w:p>
    <w:p w14:paraId="31689B17" w14:textId="0E29A37E" w:rsidR="000A7CC7" w:rsidRDefault="00F70F59" w:rsidP="00996557">
      <w:pPr>
        <w:pStyle w:val="ListParagraph"/>
        <w:numPr>
          <w:ilvl w:val="0"/>
          <w:numId w:val="43"/>
        </w:numPr>
      </w:pPr>
      <w:r>
        <w:t xml:space="preserve">After a </w:t>
      </w:r>
      <w:r w:rsidR="00BC248D">
        <w:t>while,</w:t>
      </w:r>
      <w:r>
        <w:t xml:space="preserve"> the </w:t>
      </w:r>
      <w:r w:rsidR="006E2177">
        <w:t>extension</w:t>
      </w:r>
      <w:r>
        <w:t xml:space="preserve"> will be installed</w:t>
      </w:r>
    </w:p>
    <w:p w14:paraId="31670B32" w14:textId="6477FDF7" w:rsidR="009A6CBE" w:rsidRDefault="009A6CBE" w:rsidP="00996557">
      <w:pPr>
        <w:pStyle w:val="ListParagraph"/>
        <w:numPr>
          <w:ilvl w:val="0"/>
          <w:numId w:val="43"/>
        </w:numPr>
      </w:pPr>
      <w:r>
        <w:t xml:space="preserve">Then the machines in the scale set will start to </w:t>
      </w:r>
      <w:r w:rsidR="00BC248D">
        <w:t>update themselves to the latest model</w:t>
      </w:r>
    </w:p>
    <w:p w14:paraId="48107626" w14:textId="78B79A39" w:rsidR="009A6CBE" w:rsidRDefault="00DF3E4F" w:rsidP="00996557">
      <w:pPr>
        <w:pStyle w:val="ListParagraph"/>
        <w:numPr>
          <w:ilvl w:val="0"/>
          <w:numId w:val="43"/>
        </w:numPr>
      </w:pPr>
      <w:r>
        <w:t xml:space="preserve">You can monitor this process if you go to </w:t>
      </w:r>
      <w:r w:rsidR="003E68B5">
        <w:t xml:space="preserve">the </w:t>
      </w:r>
      <w:r>
        <w:rPr>
          <w:b/>
          <w:bCs/>
        </w:rPr>
        <w:t>Instances</w:t>
      </w:r>
      <w:r>
        <w:t xml:space="preserve"> </w:t>
      </w:r>
      <w:r w:rsidR="00BC248D">
        <w:t xml:space="preserve">option under the </w:t>
      </w:r>
      <w:r w:rsidR="00BC248D">
        <w:rPr>
          <w:b/>
          <w:bCs/>
        </w:rPr>
        <w:t xml:space="preserve">Settings </w:t>
      </w:r>
      <w:r w:rsidR="00BC248D">
        <w:t>section</w:t>
      </w:r>
    </w:p>
    <w:p w14:paraId="064D62B7" w14:textId="187610FC" w:rsidR="00F70F59" w:rsidRDefault="00140A97" w:rsidP="00CD31B6">
      <w:pPr>
        <w:pStyle w:val="ListParagraph"/>
        <w:numPr>
          <w:ilvl w:val="0"/>
          <w:numId w:val="43"/>
        </w:numPr>
      </w:pPr>
      <w:r>
        <w:t>Once both machines are updated, you can n</w:t>
      </w:r>
      <w:r w:rsidR="00F70F59">
        <w:t xml:space="preserve">avigate to the </w:t>
      </w:r>
      <w:r w:rsidR="00F70F59" w:rsidRPr="00140A97">
        <w:rPr>
          <w:b/>
          <w:bCs/>
        </w:rPr>
        <w:t xml:space="preserve">Overview </w:t>
      </w:r>
      <w:r w:rsidR="00F70F59">
        <w:t>section</w:t>
      </w:r>
    </w:p>
    <w:p w14:paraId="088F0292" w14:textId="52CB2535" w:rsidR="00F70F59" w:rsidRDefault="00140A97" w:rsidP="00996557">
      <w:pPr>
        <w:pStyle w:val="ListParagraph"/>
        <w:numPr>
          <w:ilvl w:val="0"/>
          <w:numId w:val="43"/>
        </w:numPr>
      </w:pPr>
      <w:r>
        <w:t xml:space="preserve">Copy the </w:t>
      </w:r>
      <w:r>
        <w:rPr>
          <w:b/>
          <w:bCs/>
        </w:rPr>
        <w:t>Public I</w:t>
      </w:r>
      <w:r w:rsidR="00A7736E">
        <w:rPr>
          <w:b/>
          <w:bCs/>
        </w:rPr>
        <w:t>P address</w:t>
      </w:r>
      <w:r w:rsidR="00A7736E">
        <w:t xml:space="preserve"> and paste it in a new browser tab</w:t>
      </w:r>
    </w:p>
    <w:p w14:paraId="3793E122" w14:textId="259586D3" w:rsidR="00CB5D74" w:rsidRDefault="00A7736E" w:rsidP="009D22A3">
      <w:pPr>
        <w:pStyle w:val="ListParagraph"/>
        <w:numPr>
          <w:ilvl w:val="0"/>
          <w:numId w:val="43"/>
        </w:numPr>
      </w:pPr>
      <w:r>
        <w:t>Refresh a few times to see that the response is coming from both nodes</w:t>
      </w:r>
    </w:p>
    <w:p w14:paraId="2B293AA2" w14:textId="77777777" w:rsidR="00CB5D74" w:rsidRDefault="00CB5D74" w:rsidP="00CB5D74">
      <w:pPr>
        <w:pStyle w:val="Heading2"/>
        <w:numPr>
          <w:ilvl w:val="0"/>
          <w:numId w:val="0"/>
        </w:numPr>
        <w:ind w:left="360" w:hanging="360"/>
      </w:pPr>
      <w:r>
        <w:t>A Reminder</w:t>
      </w:r>
    </w:p>
    <w:p w14:paraId="45E98893" w14:textId="22C5312F" w:rsidR="00CB5D74" w:rsidRPr="00873994" w:rsidRDefault="00CB5D74" w:rsidP="00CB5D74">
      <w:r>
        <w:t>Do not forget to remove the resources created during the homework solution practice. The easiest option to accomplish this would be to delete the resource group</w:t>
      </w:r>
    </w:p>
    <w:sectPr w:rsidR="00CB5D74" w:rsidRPr="008739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7EBC0" w14:textId="77777777" w:rsidR="00287134" w:rsidRDefault="00287134" w:rsidP="008068A2">
      <w:pPr>
        <w:spacing w:after="0" w:line="240" w:lineRule="auto"/>
      </w:pPr>
      <w:r>
        <w:separator/>
      </w:r>
    </w:p>
  </w:endnote>
  <w:endnote w:type="continuationSeparator" w:id="0">
    <w:p w14:paraId="0DA7287F" w14:textId="77777777" w:rsidR="00287134" w:rsidRDefault="002871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5ACFD" w14:textId="77777777" w:rsidR="00287134" w:rsidRDefault="00287134" w:rsidP="008068A2">
      <w:pPr>
        <w:spacing w:after="0" w:line="240" w:lineRule="auto"/>
      </w:pPr>
      <w:r>
        <w:separator/>
      </w:r>
    </w:p>
  </w:footnote>
  <w:footnote w:type="continuationSeparator" w:id="0">
    <w:p w14:paraId="57AD83BB" w14:textId="77777777" w:rsidR="00287134" w:rsidRDefault="002871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57AF1"/>
    <w:multiLevelType w:val="hybridMultilevel"/>
    <w:tmpl w:val="0C18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95BB6"/>
    <w:multiLevelType w:val="hybridMultilevel"/>
    <w:tmpl w:val="34228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282A93"/>
    <w:multiLevelType w:val="hybridMultilevel"/>
    <w:tmpl w:val="3E98C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672177">
    <w:abstractNumId w:val="0"/>
  </w:num>
  <w:num w:numId="2" w16cid:durableId="1568296107">
    <w:abstractNumId w:val="42"/>
  </w:num>
  <w:num w:numId="3" w16cid:durableId="618142733">
    <w:abstractNumId w:val="8"/>
  </w:num>
  <w:num w:numId="4" w16cid:durableId="1768307995">
    <w:abstractNumId w:val="26"/>
  </w:num>
  <w:num w:numId="5" w16cid:durableId="627590412">
    <w:abstractNumId w:val="28"/>
  </w:num>
  <w:num w:numId="6" w16cid:durableId="140972739">
    <w:abstractNumId w:val="32"/>
  </w:num>
  <w:num w:numId="7" w16cid:durableId="1953517273">
    <w:abstractNumId w:val="3"/>
  </w:num>
  <w:num w:numId="8" w16cid:durableId="2116749482">
    <w:abstractNumId w:val="7"/>
  </w:num>
  <w:num w:numId="9" w16cid:durableId="406921750">
    <w:abstractNumId w:val="24"/>
  </w:num>
  <w:num w:numId="10" w16cid:durableId="9461612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476094">
    <w:abstractNumId w:val="4"/>
  </w:num>
  <w:num w:numId="12" w16cid:durableId="1489243691">
    <w:abstractNumId w:val="19"/>
  </w:num>
  <w:num w:numId="13" w16cid:durableId="1773747976">
    <w:abstractNumId w:val="1"/>
  </w:num>
  <w:num w:numId="14" w16cid:durableId="113528244">
    <w:abstractNumId w:val="31"/>
  </w:num>
  <w:num w:numId="15" w16cid:durableId="556473121">
    <w:abstractNumId w:val="9"/>
  </w:num>
  <w:num w:numId="16" w16cid:durableId="1191526714">
    <w:abstractNumId w:val="36"/>
  </w:num>
  <w:num w:numId="17" w16cid:durableId="1578856788">
    <w:abstractNumId w:val="25"/>
  </w:num>
  <w:num w:numId="18" w16cid:durableId="210728511">
    <w:abstractNumId w:val="41"/>
  </w:num>
  <w:num w:numId="19" w16cid:durableId="291444304">
    <w:abstractNumId w:val="33"/>
  </w:num>
  <w:num w:numId="20" w16cid:durableId="1054430947">
    <w:abstractNumId w:val="18"/>
  </w:num>
  <w:num w:numId="21" w16cid:durableId="828718444">
    <w:abstractNumId w:val="30"/>
  </w:num>
  <w:num w:numId="22" w16cid:durableId="1878424373">
    <w:abstractNumId w:val="11"/>
  </w:num>
  <w:num w:numId="23" w16cid:durableId="1914075591">
    <w:abstractNumId w:val="14"/>
  </w:num>
  <w:num w:numId="24" w16cid:durableId="39398926">
    <w:abstractNumId w:val="2"/>
  </w:num>
  <w:num w:numId="25" w16cid:durableId="838542814">
    <w:abstractNumId w:val="6"/>
  </w:num>
  <w:num w:numId="26" w16cid:durableId="1621764791">
    <w:abstractNumId w:val="15"/>
  </w:num>
  <w:num w:numId="27" w16cid:durableId="1446464708">
    <w:abstractNumId w:val="35"/>
  </w:num>
  <w:num w:numId="28" w16cid:durableId="1463645515">
    <w:abstractNumId w:val="16"/>
  </w:num>
  <w:num w:numId="29" w16cid:durableId="495457411">
    <w:abstractNumId w:val="40"/>
  </w:num>
  <w:num w:numId="30" w16cid:durableId="1964798344">
    <w:abstractNumId w:val="20"/>
  </w:num>
  <w:num w:numId="31" w16cid:durableId="76949054">
    <w:abstractNumId w:val="10"/>
  </w:num>
  <w:num w:numId="32" w16cid:durableId="812332146">
    <w:abstractNumId w:val="34"/>
  </w:num>
  <w:num w:numId="33" w16cid:durableId="1655332490">
    <w:abstractNumId w:val="37"/>
  </w:num>
  <w:num w:numId="34" w16cid:durableId="1476799172">
    <w:abstractNumId w:val="23"/>
  </w:num>
  <w:num w:numId="35" w16cid:durableId="734815739">
    <w:abstractNumId w:val="38"/>
  </w:num>
  <w:num w:numId="36" w16cid:durableId="827550931">
    <w:abstractNumId w:val="5"/>
  </w:num>
  <w:num w:numId="37" w16cid:durableId="1041172215">
    <w:abstractNumId w:val="22"/>
  </w:num>
  <w:num w:numId="38" w16cid:durableId="1092050156">
    <w:abstractNumId w:val="13"/>
  </w:num>
  <w:num w:numId="39" w16cid:durableId="1300919716">
    <w:abstractNumId w:val="29"/>
  </w:num>
  <w:num w:numId="40" w16cid:durableId="48924846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412746831">
    <w:abstractNumId w:val="17"/>
  </w:num>
  <w:num w:numId="42" w16cid:durableId="1515416670">
    <w:abstractNumId w:val="27"/>
  </w:num>
  <w:num w:numId="43" w16cid:durableId="56448520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DA0MTUytjQwNjFW0lEKTi0uzszPAykwrAUAan5T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522"/>
    <w:rsid w:val="00064D15"/>
    <w:rsid w:val="0008559D"/>
    <w:rsid w:val="00086727"/>
    <w:rsid w:val="0009209B"/>
    <w:rsid w:val="000A6794"/>
    <w:rsid w:val="000A7CC7"/>
    <w:rsid w:val="000B39E6"/>
    <w:rsid w:val="000B56F0"/>
    <w:rsid w:val="000C5361"/>
    <w:rsid w:val="000E31FB"/>
    <w:rsid w:val="00103906"/>
    <w:rsid w:val="001275B9"/>
    <w:rsid w:val="00140226"/>
    <w:rsid w:val="00140A97"/>
    <w:rsid w:val="00142C75"/>
    <w:rsid w:val="001449E8"/>
    <w:rsid w:val="0015391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3EE"/>
    <w:rsid w:val="001F710F"/>
    <w:rsid w:val="00202683"/>
    <w:rsid w:val="00211BBD"/>
    <w:rsid w:val="002121B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134"/>
    <w:rsid w:val="00297F50"/>
    <w:rsid w:val="002A2D2D"/>
    <w:rsid w:val="002C539D"/>
    <w:rsid w:val="002C71C6"/>
    <w:rsid w:val="002D07CA"/>
    <w:rsid w:val="002D2E05"/>
    <w:rsid w:val="002F2101"/>
    <w:rsid w:val="00305122"/>
    <w:rsid w:val="003230CF"/>
    <w:rsid w:val="0033212E"/>
    <w:rsid w:val="0033490F"/>
    <w:rsid w:val="00380A57"/>
    <w:rsid w:val="003817EF"/>
    <w:rsid w:val="00382A45"/>
    <w:rsid w:val="003953C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A0C"/>
    <w:rsid w:val="003E68B5"/>
    <w:rsid w:val="003E6BFB"/>
    <w:rsid w:val="003F1658"/>
    <w:rsid w:val="003F1864"/>
    <w:rsid w:val="0041081C"/>
    <w:rsid w:val="00415896"/>
    <w:rsid w:val="004311CA"/>
    <w:rsid w:val="0047331A"/>
    <w:rsid w:val="0047640B"/>
    <w:rsid w:val="0047644B"/>
    <w:rsid w:val="00476D4B"/>
    <w:rsid w:val="00477197"/>
    <w:rsid w:val="00491748"/>
    <w:rsid w:val="004A6823"/>
    <w:rsid w:val="004A7E77"/>
    <w:rsid w:val="004B0253"/>
    <w:rsid w:val="004C0A80"/>
    <w:rsid w:val="004C119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3A0"/>
    <w:rsid w:val="005B0164"/>
    <w:rsid w:val="005B21AC"/>
    <w:rsid w:val="005C131C"/>
    <w:rsid w:val="005C6A24"/>
    <w:rsid w:val="005D1A8A"/>
    <w:rsid w:val="005E04CE"/>
    <w:rsid w:val="005E6CC9"/>
    <w:rsid w:val="005E7A32"/>
    <w:rsid w:val="005F11CD"/>
    <w:rsid w:val="005F79FA"/>
    <w:rsid w:val="00600083"/>
    <w:rsid w:val="006017B1"/>
    <w:rsid w:val="00604363"/>
    <w:rsid w:val="00616742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77"/>
    <w:rsid w:val="006E2245"/>
    <w:rsid w:val="006E55B4"/>
    <w:rsid w:val="006E7E50"/>
    <w:rsid w:val="00704432"/>
    <w:rsid w:val="007051DF"/>
    <w:rsid w:val="00724DA4"/>
    <w:rsid w:val="007557A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FC5"/>
    <w:rsid w:val="0085184F"/>
    <w:rsid w:val="00861625"/>
    <w:rsid w:val="008617B5"/>
    <w:rsid w:val="00870828"/>
    <w:rsid w:val="00873994"/>
    <w:rsid w:val="0088080B"/>
    <w:rsid w:val="008955AA"/>
    <w:rsid w:val="008A205E"/>
    <w:rsid w:val="008B07D7"/>
    <w:rsid w:val="008B557F"/>
    <w:rsid w:val="008B5D2D"/>
    <w:rsid w:val="008C2344"/>
    <w:rsid w:val="008C2B83"/>
    <w:rsid w:val="008C5930"/>
    <w:rsid w:val="008D6097"/>
    <w:rsid w:val="008E2686"/>
    <w:rsid w:val="008E6CF3"/>
    <w:rsid w:val="008F202C"/>
    <w:rsid w:val="008F39FE"/>
    <w:rsid w:val="008F5B43"/>
    <w:rsid w:val="008F5FDB"/>
    <w:rsid w:val="00902E68"/>
    <w:rsid w:val="00912BC6"/>
    <w:rsid w:val="0092145D"/>
    <w:rsid w:val="009254B7"/>
    <w:rsid w:val="00930CEE"/>
    <w:rsid w:val="00941FFF"/>
    <w:rsid w:val="00946841"/>
    <w:rsid w:val="00955691"/>
    <w:rsid w:val="009563ED"/>
    <w:rsid w:val="00961157"/>
    <w:rsid w:val="00965C5B"/>
    <w:rsid w:val="0096684B"/>
    <w:rsid w:val="00972C7F"/>
    <w:rsid w:val="00976E2C"/>
    <w:rsid w:val="00976E46"/>
    <w:rsid w:val="00994521"/>
    <w:rsid w:val="00996557"/>
    <w:rsid w:val="009A6CBE"/>
    <w:rsid w:val="009B4FB4"/>
    <w:rsid w:val="009C0C39"/>
    <w:rsid w:val="009D1805"/>
    <w:rsid w:val="009E1A09"/>
    <w:rsid w:val="009F594A"/>
    <w:rsid w:val="00A02545"/>
    <w:rsid w:val="00A025E6"/>
    <w:rsid w:val="00A05555"/>
    <w:rsid w:val="00A06D89"/>
    <w:rsid w:val="00A20D8D"/>
    <w:rsid w:val="00A35790"/>
    <w:rsid w:val="00A36AD0"/>
    <w:rsid w:val="00A45A89"/>
    <w:rsid w:val="00A47F12"/>
    <w:rsid w:val="00A505EE"/>
    <w:rsid w:val="00A66524"/>
    <w:rsid w:val="00A66DE2"/>
    <w:rsid w:val="00A70227"/>
    <w:rsid w:val="00A7736E"/>
    <w:rsid w:val="00A779E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DC"/>
    <w:rsid w:val="00AE79E7"/>
    <w:rsid w:val="00B148DD"/>
    <w:rsid w:val="00B2332D"/>
    <w:rsid w:val="00B2472A"/>
    <w:rsid w:val="00B35FB9"/>
    <w:rsid w:val="00B42C76"/>
    <w:rsid w:val="00B567F6"/>
    <w:rsid w:val="00B56DF3"/>
    <w:rsid w:val="00B57A5C"/>
    <w:rsid w:val="00B6185B"/>
    <w:rsid w:val="00B638EB"/>
    <w:rsid w:val="00B63DED"/>
    <w:rsid w:val="00B72B3C"/>
    <w:rsid w:val="00B753E7"/>
    <w:rsid w:val="00B86AF3"/>
    <w:rsid w:val="00B9309B"/>
    <w:rsid w:val="00BA1F40"/>
    <w:rsid w:val="00BA4820"/>
    <w:rsid w:val="00BB05FA"/>
    <w:rsid w:val="00BB5B10"/>
    <w:rsid w:val="00BC248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D74"/>
    <w:rsid w:val="00CB626D"/>
    <w:rsid w:val="00CD5181"/>
    <w:rsid w:val="00CD7485"/>
    <w:rsid w:val="00CE2360"/>
    <w:rsid w:val="00CE236C"/>
    <w:rsid w:val="00CF0047"/>
    <w:rsid w:val="00D22895"/>
    <w:rsid w:val="00D24F46"/>
    <w:rsid w:val="00D3404A"/>
    <w:rsid w:val="00D41794"/>
    <w:rsid w:val="00D4354E"/>
    <w:rsid w:val="00D43F69"/>
    <w:rsid w:val="00D50F79"/>
    <w:rsid w:val="00D73957"/>
    <w:rsid w:val="00D8395C"/>
    <w:rsid w:val="00D8494B"/>
    <w:rsid w:val="00D910AA"/>
    <w:rsid w:val="00D945D3"/>
    <w:rsid w:val="00DA028F"/>
    <w:rsid w:val="00DC28E6"/>
    <w:rsid w:val="00DC79E8"/>
    <w:rsid w:val="00DD55F0"/>
    <w:rsid w:val="00DD7BB2"/>
    <w:rsid w:val="00DE1B8E"/>
    <w:rsid w:val="00DF00FA"/>
    <w:rsid w:val="00DF3E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4D8"/>
    <w:rsid w:val="00E63F64"/>
    <w:rsid w:val="00E74623"/>
    <w:rsid w:val="00E80E3D"/>
    <w:rsid w:val="00E86D42"/>
    <w:rsid w:val="00E870B8"/>
    <w:rsid w:val="00EA1019"/>
    <w:rsid w:val="00EA3B29"/>
    <w:rsid w:val="00EB4923"/>
    <w:rsid w:val="00EB7421"/>
    <w:rsid w:val="00EC36F5"/>
    <w:rsid w:val="00EC5A4D"/>
    <w:rsid w:val="00ED0DEA"/>
    <w:rsid w:val="00ED73C4"/>
    <w:rsid w:val="00EF1A13"/>
    <w:rsid w:val="00F05BB2"/>
    <w:rsid w:val="00F20B48"/>
    <w:rsid w:val="00F258BA"/>
    <w:rsid w:val="00F27E9C"/>
    <w:rsid w:val="00F41F41"/>
    <w:rsid w:val="00F46918"/>
    <w:rsid w:val="00F46DDE"/>
    <w:rsid w:val="00F655ED"/>
    <w:rsid w:val="00F7033C"/>
    <w:rsid w:val="00F70F59"/>
    <w:rsid w:val="00F7555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9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E - M2 - Homework - Advanced Infrastructure Services</vt:lpstr>
    </vt:vector>
  </TitlesOfParts>
  <Company>SoftUni – https://softuni.org</Company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M2 - Solution - Advanced Infrastructure Servi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73</cp:revision>
  <cp:lastPrinted>2015-10-26T22:35:00Z</cp:lastPrinted>
  <dcterms:created xsi:type="dcterms:W3CDTF">2019-11-12T12:29:00Z</dcterms:created>
  <dcterms:modified xsi:type="dcterms:W3CDTF">2022-04-07T11:27:00Z</dcterms:modified>
  <cp:category>computer programming;programming;software development;software engineering</cp:category>
</cp:coreProperties>
</file>